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4-26</w:t>
      </w:r>
      <w:r>
        <w:t xml:space="preserve"> </w:t>
      </w:r>
      <w:r>
        <w:t xml:space="preserve">06:14:4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2b32bc23f47221043e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4-26T06:15:02Z</dcterms:created>
  <dcterms:modified xsi:type="dcterms:W3CDTF">2023-04-26T06:1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4-26 06:14:43</vt:lpwstr>
  </property>
</Properties>
</file>